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91F0C2" w14:textId="603928CD" w:rsidR="00CC4996" w:rsidRPr="001D55F8" w:rsidRDefault="005A14A4" w:rsidP="00D429F2">
      <w:pPr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 w:hint="eastAsia"/>
          <w:sz w:val="24"/>
        </w:rPr>
        <w:t>搭建基于</w:t>
      </w:r>
      <w:proofErr w:type="spellStart"/>
      <w:r w:rsidRPr="001D55F8">
        <w:rPr>
          <w:rFonts w:ascii="Times New Roman" w:eastAsia="楷体" w:hAnsi="Times New Roman" w:hint="eastAsia"/>
          <w:sz w:val="24"/>
        </w:rPr>
        <w:t>ssr</w:t>
      </w:r>
      <w:proofErr w:type="spellEnd"/>
      <w:r w:rsidRPr="001D55F8">
        <w:rPr>
          <w:rFonts w:ascii="Times New Roman" w:eastAsia="楷体" w:hAnsi="Times New Roman" w:hint="eastAsia"/>
          <w:sz w:val="24"/>
        </w:rPr>
        <w:t>的科学上网工具</w:t>
      </w:r>
    </w:p>
    <w:p w14:paraId="621BE4C6" w14:textId="77777777" w:rsidR="00D429F2" w:rsidRPr="00D429F2" w:rsidRDefault="00D429F2" w:rsidP="00D429F2">
      <w:pPr>
        <w:widowControl/>
        <w:shd w:val="clear" w:color="auto" w:fill="FFFFFF"/>
        <w:spacing w:before="300" w:after="150"/>
        <w:outlineLvl w:val="2"/>
        <w:rPr>
          <w:rFonts w:ascii="Times New Roman" w:eastAsia="楷体" w:hAnsi="Times New Roman" w:cs="宋体"/>
          <w:b/>
          <w:bCs/>
          <w:color w:val="555555"/>
          <w:kern w:val="0"/>
          <w:sz w:val="24"/>
          <w:szCs w:val="30"/>
        </w:rPr>
      </w:pPr>
      <w:proofErr w:type="spellStart"/>
      <w:r w:rsidRPr="00D429F2">
        <w:rPr>
          <w:rFonts w:ascii="Times New Roman" w:eastAsia="楷体" w:hAnsi="Times New Roman" w:cs="宋体" w:hint="eastAsia"/>
          <w:b/>
          <w:bCs/>
          <w:color w:val="555555"/>
          <w:kern w:val="0"/>
          <w:sz w:val="24"/>
          <w:szCs w:val="30"/>
        </w:rPr>
        <w:t>vps</w:t>
      </w:r>
      <w:proofErr w:type="spellEnd"/>
      <w:r w:rsidRPr="00D429F2">
        <w:rPr>
          <w:rFonts w:ascii="Times New Roman" w:eastAsia="楷体" w:hAnsi="Times New Roman" w:cs="宋体" w:hint="eastAsia"/>
          <w:b/>
          <w:bCs/>
          <w:color w:val="555555"/>
          <w:kern w:val="0"/>
          <w:sz w:val="24"/>
          <w:szCs w:val="30"/>
        </w:rPr>
        <w:t>简要原理</w:t>
      </w:r>
    </w:p>
    <w:p w14:paraId="63247291" w14:textId="77777777" w:rsidR="00D429F2" w:rsidRPr="00D429F2" w:rsidRDefault="00D429F2" w:rsidP="00D429F2">
      <w:pPr>
        <w:widowControl/>
        <w:shd w:val="clear" w:color="auto" w:fill="FFFFFF"/>
        <w:spacing w:after="375"/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</w:pPr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虽然这是无脑教程，但是我们还是简单了解一下一些基本概念比较好，比如</w:t>
      </w:r>
      <w:proofErr w:type="spellStart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vps</w:t>
      </w:r>
      <w:proofErr w:type="spellEnd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是什么。</w:t>
      </w:r>
    </w:p>
    <w:p w14:paraId="084C216F" w14:textId="3DE85F85" w:rsidR="00D429F2" w:rsidRPr="00D429F2" w:rsidRDefault="00D429F2" w:rsidP="00D429F2">
      <w:pPr>
        <w:widowControl/>
        <w:shd w:val="clear" w:color="auto" w:fill="FFFFFF"/>
        <w:spacing w:after="375"/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</w:pP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VPS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（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 xml:space="preserve">Virtual Private Server 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虚拟专用服务器）技术，将一台服务器分割成多个虚拟专享服务器的优质服务。实现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VPS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的技术分为容器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 xml:space="preserve"> [1] 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技术，和虚拟化技术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 xml:space="preserve"> [2] 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。在容器或虚拟机中，每个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VPS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都可分配独立公网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IP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地址、独立操作系统、实现不同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VPS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间磁盘空间、内存、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CPU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资源、进程和系统配置的隔离，为用户和应用程序模拟出“独占”使用计算资源的体验。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VPS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可以像独立服务器一样，重装操作系统，安装程序，</w:t>
      </w:r>
      <w:proofErr w:type="gramStart"/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单独重</w:t>
      </w:r>
      <w:proofErr w:type="gramEnd"/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启服务器。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VPS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为使用者提供了管理配置的自由，可用于企业虚拟化，也可以用于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IDC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t>资源租用。</w:t>
      </w:r>
      <w:r w:rsidRPr="00D429F2">
        <w:rPr>
          <w:rFonts w:ascii="Times New Roman" w:eastAsia="楷体" w:hAnsi="Times New Roman" w:cs="宋体" w:hint="eastAsia"/>
          <w:color w:val="666666"/>
          <w:kern w:val="0"/>
          <w:sz w:val="24"/>
          <w:szCs w:val="21"/>
        </w:rPr>
        <w:br/>
      </w:r>
    </w:p>
    <w:p w14:paraId="6BAB635B" w14:textId="77777777" w:rsidR="00D429F2" w:rsidRPr="00D429F2" w:rsidRDefault="00D429F2" w:rsidP="00D429F2">
      <w:pPr>
        <w:widowControl/>
        <w:shd w:val="clear" w:color="auto" w:fill="FFFFFF"/>
        <w:spacing w:after="375"/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</w:pPr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简单说，可以</w:t>
      </w:r>
      <w:proofErr w:type="spellStart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vps</w:t>
      </w:r>
      <w:proofErr w:type="spellEnd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就是你自己的一台服务器，你可以随时远程登陆</w:t>
      </w:r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(</w:t>
      </w:r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手机都可以，很方便</w:t>
      </w:r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)</w:t>
      </w:r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，在上面部署任何服务，比如建个</w:t>
      </w:r>
      <w:proofErr w:type="gramStart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网站博客之类</w:t>
      </w:r>
      <w:proofErr w:type="gramEnd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的，做个邮件服务器，或者就是当个</w:t>
      </w:r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ftp</w:t>
      </w:r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服务器，做个云盘等等，这就</w:t>
      </w:r>
      <w:proofErr w:type="gramStart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不</w:t>
      </w:r>
      <w:proofErr w:type="gramEnd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细说了，但是同样你也可以用它搭建梯子，让它成为你自己独享的一台</w:t>
      </w:r>
      <w:r w:rsidRPr="00D429F2">
        <w:rPr>
          <w:rFonts w:ascii="Times New Roman" w:eastAsia="楷体" w:hAnsi="Times New Roman" w:cs="宋体" w:hint="eastAsia"/>
          <w:b/>
          <w:bCs/>
          <w:color w:val="555555"/>
          <w:kern w:val="0"/>
          <w:sz w:val="24"/>
          <w:szCs w:val="21"/>
        </w:rPr>
        <w:t>代理服务器</w:t>
      </w:r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。当这个服务器</w:t>
      </w:r>
      <w:proofErr w:type="spellStart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ip</w:t>
      </w:r>
      <w:proofErr w:type="spellEnd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在国外的时候，不受墙的限制，你利用这个服务器的梯子科学上网的时候，相当于是用它代理，比如你要看油管的视频，其实是它代替你上油管，视频先加载在你的代理服务器上，服务器在转给你，因为墙也不是所有国外</w:t>
      </w:r>
      <w:proofErr w:type="spellStart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ip</w:t>
      </w:r>
      <w:proofErr w:type="spellEnd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都封锁，基本上你新申请的</w:t>
      </w:r>
      <w:proofErr w:type="spellStart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vps</w:t>
      </w:r>
      <w:proofErr w:type="spellEnd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是</w:t>
      </w:r>
      <w:proofErr w:type="gramStart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不会被墙的</w:t>
      </w:r>
      <w:proofErr w:type="gramEnd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，所以你和你自己的</w:t>
      </w:r>
      <w:proofErr w:type="spellStart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vps</w:t>
      </w:r>
      <w:proofErr w:type="spellEnd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之间的链接是正常的（当然之后用的时间越久流量越大，被封的概率也很高，不过不要担心，这时候我们换个</w:t>
      </w:r>
      <w:proofErr w:type="spellStart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ip</w:t>
      </w:r>
      <w:proofErr w:type="spellEnd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就好啦）。这样，就实现了</w:t>
      </w:r>
      <w:r w:rsidRPr="00D429F2">
        <w:rPr>
          <w:rFonts w:ascii="Times New Roman" w:eastAsia="楷体" w:hAnsi="Times New Roman" w:cs="宋体" w:hint="eastAsia"/>
          <w:b/>
          <w:bCs/>
          <w:color w:val="555555"/>
          <w:kern w:val="0"/>
          <w:sz w:val="24"/>
          <w:szCs w:val="21"/>
        </w:rPr>
        <w:t>科学上网</w:t>
      </w:r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的功能。</w:t>
      </w:r>
    </w:p>
    <w:p w14:paraId="290F9791" w14:textId="77777777" w:rsidR="00D429F2" w:rsidRPr="00D429F2" w:rsidRDefault="00D429F2" w:rsidP="00D429F2">
      <w:pPr>
        <w:widowControl/>
        <w:shd w:val="clear" w:color="auto" w:fill="FFFFFF"/>
        <w:spacing w:after="375"/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</w:pPr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好了讲完原理，看看怎么操作，第一步租个</w:t>
      </w:r>
      <w:proofErr w:type="spellStart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vps</w:t>
      </w:r>
      <w:proofErr w:type="spellEnd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，</w:t>
      </w:r>
      <w:proofErr w:type="spellStart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vps</w:t>
      </w:r>
      <w:proofErr w:type="spellEnd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当然不是免费的，你也可以把它理解为一台在国外，你可以用它远程上网的，永远</w:t>
      </w:r>
      <w:proofErr w:type="gramStart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不</w:t>
      </w:r>
      <w:proofErr w:type="gramEnd"/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关机的电脑。（所以你要是想不花钱的话，可以直接找你在国外上学的同学，用他的电脑搭梯子，也是可行的</w:t>
      </w:r>
      <w:r w:rsidRPr="00D429F2">
        <w:rPr>
          <w:rFonts w:ascii="Times New Roman" w:eastAsia="楷体" w:hAnsi="Times New Roman" w:cs="宋体" w:hint="eastAsia"/>
          <w:color w:val="555555"/>
          <w:kern w:val="0"/>
          <w:sz w:val="24"/>
          <w:szCs w:val="21"/>
        </w:rPr>
        <w:t>)</w:t>
      </w:r>
    </w:p>
    <w:p w14:paraId="0BDF1EF6" w14:textId="09B378B8" w:rsidR="005A14A4" w:rsidRPr="001D55F8" w:rsidRDefault="005A14A4" w:rsidP="00D429F2">
      <w:pPr>
        <w:rPr>
          <w:rFonts w:ascii="Times New Roman" w:eastAsia="楷体" w:hAnsi="Times New Roman"/>
          <w:sz w:val="24"/>
        </w:rPr>
      </w:pPr>
    </w:p>
    <w:p w14:paraId="452AEAE8" w14:textId="1A82ABBD" w:rsidR="005A14A4" w:rsidRPr="001D55F8" w:rsidRDefault="005A14A4" w:rsidP="00D429F2">
      <w:pPr>
        <w:rPr>
          <w:rFonts w:ascii="Times New Roman" w:eastAsia="楷体" w:hAnsi="Times New Roman"/>
          <w:sz w:val="24"/>
        </w:rPr>
      </w:pPr>
    </w:p>
    <w:p w14:paraId="220322E4" w14:textId="37AA7F4F" w:rsidR="005A14A4" w:rsidRPr="001D55F8" w:rsidRDefault="005A14A4" w:rsidP="00D429F2">
      <w:pPr>
        <w:pStyle w:val="a3"/>
        <w:numPr>
          <w:ilvl w:val="0"/>
          <w:numId w:val="1"/>
        </w:numPr>
        <w:ind w:firstLineChars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 w:hint="eastAsia"/>
          <w:sz w:val="24"/>
        </w:rPr>
        <w:t>服务器选择，需要购买一个外网的服务器</w:t>
      </w:r>
      <w:r w:rsidR="003627BD" w:rsidRPr="001D55F8">
        <w:rPr>
          <w:rFonts w:ascii="Times New Roman" w:eastAsia="楷体" w:hAnsi="Times New Roman" w:hint="eastAsia"/>
          <w:sz w:val="24"/>
        </w:rPr>
        <w:t>。需要注意的是由于</w:t>
      </w:r>
      <w:proofErr w:type="spellStart"/>
      <w:r w:rsidR="003627BD" w:rsidRPr="001D55F8">
        <w:rPr>
          <w:rFonts w:ascii="Times New Roman" w:eastAsia="楷体" w:hAnsi="Times New Roman" w:hint="eastAsia"/>
          <w:sz w:val="24"/>
        </w:rPr>
        <w:t>ip</w:t>
      </w:r>
      <w:proofErr w:type="spellEnd"/>
      <w:r w:rsidR="003627BD" w:rsidRPr="001D55F8">
        <w:rPr>
          <w:rFonts w:ascii="Times New Roman" w:eastAsia="楷体" w:hAnsi="Times New Roman" w:hint="eastAsia"/>
          <w:sz w:val="24"/>
        </w:rPr>
        <w:t>池内很多都被污了，所以可能部分服务器需要更换</w:t>
      </w:r>
      <w:proofErr w:type="spellStart"/>
      <w:r w:rsidR="003627BD" w:rsidRPr="001D55F8">
        <w:rPr>
          <w:rFonts w:ascii="Times New Roman" w:eastAsia="楷体" w:hAnsi="Times New Roman" w:hint="eastAsia"/>
          <w:sz w:val="24"/>
        </w:rPr>
        <w:t>ip</w:t>
      </w:r>
      <w:proofErr w:type="spellEnd"/>
      <w:r w:rsidR="003627BD" w:rsidRPr="001D55F8">
        <w:rPr>
          <w:rFonts w:ascii="Times New Roman" w:eastAsia="楷体" w:hAnsi="Times New Roman" w:hint="eastAsia"/>
          <w:sz w:val="24"/>
        </w:rPr>
        <w:t>才能使用。</w:t>
      </w:r>
    </w:p>
    <w:p w14:paraId="5AF30242" w14:textId="2D465631" w:rsidR="003627BD" w:rsidRPr="001D55F8" w:rsidRDefault="003F6555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 w:hint="eastAsia"/>
          <w:sz w:val="24"/>
        </w:rPr>
        <w:t>我选择的是</w:t>
      </w:r>
      <w:proofErr w:type="spellStart"/>
      <w:r w:rsidRPr="001D55F8">
        <w:rPr>
          <w:rFonts w:ascii="Times New Roman" w:eastAsia="楷体" w:hAnsi="Times New Roman" w:hint="eastAsia"/>
          <w:color w:val="212529"/>
          <w:sz w:val="24"/>
          <w:shd w:val="clear" w:color="auto" w:fill="FFFFFF"/>
        </w:rPr>
        <w:t>vultr</w:t>
      </w:r>
      <w:proofErr w:type="spellEnd"/>
      <w:r w:rsidRPr="001D55F8">
        <w:rPr>
          <w:rFonts w:ascii="Times New Roman" w:eastAsia="楷体" w:hAnsi="Times New Roman" w:hint="eastAsia"/>
          <w:color w:val="212529"/>
          <w:sz w:val="24"/>
          <w:shd w:val="clear" w:color="auto" w:fill="FFFFFF"/>
        </w:rPr>
        <w:t>，这个服务器在网上的帖子比较多，遇到问题也比较容易解决。最低需要充值</w:t>
      </w:r>
      <w:r w:rsidRPr="001D55F8">
        <w:rPr>
          <w:rFonts w:ascii="Times New Roman" w:eastAsia="楷体" w:hAnsi="Times New Roman" w:hint="eastAsia"/>
          <w:color w:val="212529"/>
          <w:sz w:val="24"/>
          <w:shd w:val="clear" w:color="auto" w:fill="FFFFFF"/>
        </w:rPr>
        <w:t>1</w:t>
      </w:r>
      <w:r w:rsidRPr="001D55F8">
        <w:rPr>
          <w:rFonts w:ascii="Times New Roman" w:eastAsia="楷体" w:hAnsi="Times New Roman"/>
          <w:color w:val="212529"/>
          <w:sz w:val="24"/>
          <w:shd w:val="clear" w:color="auto" w:fill="FFFFFF"/>
        </w:rPr>
        <w:t>0</w:t>
      </w:r>
      <w:r w:rsidRPr="001D55F8">
        <w:rPr>
          <w:rFonts w:ascii="Times New Roman" w:eastAsia="楷体" w:hAnsi="Times New Roman" w:hint="eastAsia"/>
          <w:color w:val="212529"/>
          <w:sz w:val="24"/>
          <w:shd w:val="clear" w:color="auto" w:fill="FFFFFF"/>
        </w:rPr>
        <w:t>美金，可以使用支付宝。</w:t>
      </w:r>
      <w:r w:rsidR="000C7280" w:rsidRPr="001D55F8">
        <w:rPr>
          <w:rFonts w:ascii="Times New Roman" w:eastAsia="楷体" w:hAnsi="Times New Roman" w:hint="eastAsia"/>
          <w:color w:val="212529"/>
          <w:sz w:val="24"/>
          <w:shd w:val="clear" w:color="auto" w:fill="FFFFFF"/>
        </w:rPr>
        <w:t>注册网址</w:t>
      </w:r>
      <w:hyperlink r:id="rId5" w:history="1">
        <w:r w:rsidR="000C7280" w:rsidRPr="001D55F8">
          <w:rPr>
            <w:rStyle w:val="a4"/>
            <w:rFonts w:ascii="Times New Roman" w:eastAsia="楷体" w:hAnsi="Times New Roman"/>
            <w:sz w:val="24"/>
          </w:rPr>
          <w:t>https://www.vultr.com/</w:t>
        </w:r>
        <w:r w:rsidR="000C7280" w:rsidRPr="001D55F8">
          <w:rPr>
            <w:rStyle w:val="a4"/>
            <w:rFonts w:ascii="Times New Roman" w:eastAsia="楷体" w:hAnsi="Times New Roman"/>
            <w:noProof/>
            <w:sz w:val="24"/>
          </w:rPr>
          <w:lastRenderedPageBreak/>
          <w:drawing>
            <wp:inline distT="0" distB="0" distL="0" distR="0" wp14:anchorId="009D88C9" wp14:editId="369541EA">
              <wp:extent cx="5274310" cy="1603375"/>
              <wp:effectExtent l="0" t="0" r="2540" b="0"/>
              <wp:docPr id="1" name="图片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6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274310" cy="160337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hyperlink>
    </w:p>
    <w:p w14:paraId="277A6FB4" w14:textId="170E7F02" w:rsidR="000C7280" w:rsidRPr="001D55F8" w:rsidRDefault="000C7280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</w:p>
    <w:p w14:paraId="222B3C3B" w14:textId="73E54C95" w:rsidR="000C7280" w:rsidRPr="001D55F8" w:rsidRDefault="000C7280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 w:hint="eastAsia"/>
          <w:sz w:val="24"/>
        </w:rPr>
        <w:t>也可以用比特币，，，，，，</w:t>
      </w:r>
    </w:p>
    <w:p w14:paraId="3EB7EB03" w14:textId="688E7B67" w:rsidR="000C7280" w:rsidRPr="001D55F8" w:rsidRDefault="000C7280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/>
          <w:noProof/>
          <w:sz w:val="24"/>
        </w:rPr>
        <w:drawing>
          <wp:inline distT="0" distB="0" distL="0" distR="0" wp14:anchorId="456FDD44" wp14:editId="3957636F">
            <wp:extent cx="5274310" cy="25419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115B4" w14:textId="524C2AAC" w:rsidR="000C7280" w:rsidRPr="001D55F8" w:rsidRDefault="000C7280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</w:p>
    <w:p w14:paraId="4F0DD835" w14:textId="612C4D48" w:rsidR="000C7280" w:rsidRPr="001D55F8" w:rsidRDefault="000C7280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</w:p>
    <w:p w14:paraId="7B9DAFCD" w14:textId="2D188A0E" w:rsidR="000C7280" w:rsidRPr="001D55F8" w:rsidRDefault="000C7280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 w:hint="eastAsia"/>
          <w:sz w:val="24"/>
        </w:rPr>
        <w:t>充</w:t>
      </w:r>
      <w:proofErr w:type="gramStart"/>
      <w:r w:rsidRPr="001D55F8">
        <w:rPr>
          <w:rFonts w:ascii="Times New Roman" w:eastAsia="楷体" w:hAnsi="Times New Roman" w:hint="eastAsia"/>
          <w:sz w:val="24"/>
        </w:rPr>
        <w:t>值完选服务器</w:t>
      </w:r>
      <w:proofErr w:type="gramEnd"/>
    </w:p>
    <w:p w14:paraId="2174F48F" w14:textId="01039732" w:rsidR="000C7280" w:rsidRPr="001D55F8" w:rsidRDefault="000C7280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/>
          <w:noProof/>
          <w:sz w:val="24"/>
        </w:rPr>
        <w:drawing>
          <wp:inline distT="0" distB="0" distL="0" distR="0" wp14:anchorId="62BC3718" wp14:editId="699A8442">
            <wp:extent cx="1266834" cy="971557"/>
            <wp:effectExtent l="0" t="0" r="952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66834" cy="971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C19C2" w14:textId="557D3948" w:rsidR="00F8333A" w:rsidRPr="001D55F8" w:rsidRDefault="00F8333A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/>
          <w:noProof/>
          <w:sz w:val="24"/>
        </w:rPr>
        <w:drawing>
          <wp:inline distT="0" distB="0" distL="0" distR="0" wp14:anchorId="2D2B08AD" wp14:editId="54E44D7B">
            <wp:extent cx="5274310" cy="1287145"/>
            <wp:effectExtent l="0" t="0" r="2540" b="825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8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B5194" w14:textId="71934659" w:rsidR="00F8333A" w:rsidRPr="001D55F8" w:rsidRDefault="00F8333A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</w:p>
    <w:p w14:paraId="39FEBD58" w14:textId="7CB299EE" w:rsidR="00F8333A" w:rsidRPr="001D55F8" w:rsidRDefault="00F8333A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</w:p>
    <w:p w14:paraId="6AC82BCE" w14:textId="63DE1C15" w:rsidR="00F8333A" w:rsidRPr="001D55F8" w:rsidRDefault="00F8333A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 w:hint="eastAsia"/>
          <w:sz w:val="24"/>
        </w:rPr>
        <w:t>日本的便宜而且网速快，但是我们用的脚本需要</w:t>
      </w:r>
      <w:r w:rsidR="00C11B88" w:rsidRPr="001D55F8">
        <w:rPr>
          <w:rFonts w:ascii="Times New Roman" w:eastAsia="楷体" w:hAnsi="Times New Roman" w:hint="eastAsia"/>
          <w:sz w:val="24"/>
        </w:rPr>
        <w:t>服务器系统为</w:t>
      </w:r>
      <w:r w:rsidR="00C11B88" w:rsidRPr="001D55F8">
        <w:rPr>
          <w:rFonts w:ascii="Times New Roman" w:eastAsia="楷体" w:hAnsi="Times New Roman" w:hint="eastAsia"/>
          <w:sz w:val="24"/>
        </w:rPr>
        <w:t>centos</w:t>
      </w:r>
      <w:r w:rsidR="00C11B88" w:rsidRPr="001D55F8">
        <w:rPr>
          <w:rFonts w:ascii="Times New Roman" w:eastAsia="楷体" w:hAnsi="Times New Roman"/>
          <w:sz w:val="24"/>
        </w:rPr>
        <w:t>7</w:t>
      </w:r>
      <w:r w:rsidR="00C11B88" w:rsidRPr="001D55F8">
        <w:rPr>
          <w:rFonts w:ascii="Times New Roman" w:eastAsia="楷体" w:hAnsi="Times New Roman" w:hint="eastAsia"/>
          <w:sz w:val="24"/>
        </w:rPr>
        <w:t>，这点需要注意</w:t>
      </w:r>
    </w:p>
    <w:p w14:paraId="5AE82E77" w14:textId="62B1D869" w:rsidR="00C11B88" w:rsidRPr="001D55F8" w:rsidRDefault="00C11B88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/>
          <w:noProof/>
          <w:sz w:val="24"/>
        </w:rPr>
        <w:lastRenderedPageBreak/>
        <w:drawing>
          <wp:inline distT="0" distB="0" distL="0" distR="0" wp14:anchorId="3C6B98A8" wp14:editId="06CC3249">
            <wp:extent cx="3157561" cy="3576664"/>
            <wp:effectExtent l="0" t="0" r="5080" b="508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57561" cy="3576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80F55" w14:textId="1AF7E0A1" w:rsidR="00C11B88" w:rsidRPr="001D55F8" w:rsidRDefault="00C11B88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 w:hint="eastAsia"/>
          <w:sz w:val="24"/>
        </w:rPr>
        <w:t>一般来说</w:t>
      </w:r>
      <w:r w:rsidRPr="001D55F8">
        <w:rPr>
          <w:rFonts w:ascii="Times New Roman" w:eastAsia="楷体" w:hAnsi="Times New Roman" w:hint="eastAsia"/>
          <w:sz w:val="24"/>
        </w:rPr>
        <w:t>5</w:t>
      </w:r>
      <w:r w:rsidRPr="001D55F8">
        <w:rPr>
          <w:rFonts w:ascii="Times New Roman" w:eastAsia="楷体" w:hAnsi="Times New Roman" w:hint="eastAsia"/>
          <w:sz w:val="24"/>
        </w:rPr>
        <w:t>刀的就够用了，其他都默认就行。</w:t>
      </w:r>
    </w:p>
    <w:p w14:paraId="327132D7" w14:textId="450BE9DD" w:rsidR="00C11B88" w:rsidRPr="001D55F8" w:rsidRDefault="00C11B88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/>
          <w:noProof/>
          <w:sz w:val="24"/>
        </w:rPr>
        <w:drawing>
          <wp:inline distT="0" distB="0" distL="0" distR="0" wp14:anchorId="7CC834EE" wp14:editId="27A37976">
            <wp:extent cx="2867046" cy="1000132"/>
            <wp:effectExtent l="0" t="0" r="9525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7046" cy="1000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7AB22" w14:textId="280D2E1D" w:rsidR="009411B3" w:rsidRPr="001D55F8" w:rsidRDefault="009411B3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</w:p>
    <w:p w14:paraId="1CAEE4A1" w14:textId="409E14A9" w:rsidR="009411B3" w:rsidRPr="001D55F8" w:rsidRDefault="009411B3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 w:hint="eastAsia"/>
          <w:sz w:val="24"/>
        </w:rPr>
        <w:t>查看详细信息</w:t>
      </w:r>
    </w:p>
    <w:p w14:paraId="0B8B77C1" w14:textId="77777777" w:rsidR="009411B3" w:rsidRPr="001D55F8" w:rsidRDefault="009411B3" w:rsidP="00D429F2">
      <w:pPr>
        <w:widowControl/>
        <w:jc w:val="left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/>
          <w:sz w:val="24"/>
        </w:rPr>
        <w:br w:type="page"/>
      </w:r>
    </w:p>
    <w:p w14:paraId="08730BF3" w14:textId="7E212221" w:rsidR="009411B3" w:rsidRPr="001D55F8" w:rsidRDefault="009411B3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/>
          <w:noProof/>
          <w:sz w:val="24"/>
        </w:rPr>
        <w:lastRenderedPageBreak/>
        <w:drawing>
          <wp:inline distT="0" distB="0" distL="0" distR="0" wp14:anchorId="6CF447EB" wp14:editId="59F3EEE8">
            <wp:extent cx="5274310" cy="2127885"/>
            <wp:effectExtent l="0" t="0" r="254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2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742C0" w14:textId="1EA5AB8F" w:rsidR="009411B3" w:rsidRPr="001D55F8" w:rsidRDefault="009411B3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 w:hint="eastAsia"/>
          <w:sz w:val="24"/>
        </w:rPr>
        <w:t>出现这个界面就是成功了</w:t>
      </w:r>
    </w:p>
    <w:p w14:paraId="54B35807" w14:textId="563652BE" w:rsidR="009411B3" w:rsidRPr="001D55F8" w:rsidRDefault="009411B3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/>
          <w:noProof/>
          <w:sz w:val="24"/>
        </w:rPr>
        <w:drawing>
          <wp:inline distT="0" distB="0" distL="0" distR="0" wp14:anchorId="2836B37B" wp14:editId="36237C63">
            <wp:extent cx="5274310" cy="1675130"/>
            <wp:effectExtent l="0" t="0" r="2540" b="12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CA3E0" w14:textId="6E37B000" w:rsidR="00D429F2" w:rsidRPr="001D55F8" w:rsidRDefault="00D429F2" w:rsidP="00D429F2">
      <w:pPr>
        <w:pStyle w:val="a3"/>
        <w:numPr>
          <w:ilvl w:val="0"/>
          <w:numId w:val="1"/>
        </w:numPr>
        <w:ind w:firstLineChars="0"/>
        <w:rPr>
          <w:rFonts w:ascii="Times New Roman" w:eastAsia="楷体" w:hAnsi="Times New Roman"/>
          <w:color w:val="555555"/>
          <w:sz w:val="24"/>
          <w:szCs w:val="21"/>
          <w:shd w:val="clear" w:color="auto" w:fill="FFFFFF"/>
        </w:rPr>
      </w:pPr>
      <w:proofErr w:type="spellStart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ssh</w:t>
      </w:r>
      <w:proofErr w:type="spellEnd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客户</w:t>
      </w:r>
      <w:proofErr w:type="gramStart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端安</w:t>
      </w:r>
      <w:proofErr w:type="gramEnd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装</w:t>
      </w:r>
    </w:p>
    <w:p w14:paraId="7D111E48" w14:textId="6967D1DB" w:rsidR="00D429F2" w:rsidRPr="001D55F8" w:rsidRDefault="00D429F2" w:rsidP="00D429F2">
      <w:pPr>
        <w:pStyle w:val="a3"/>
        <w:ind w:left="360" w:firstLineChars="0" w:firstLine="0"/>
        <w:rPr>
          <w:rFonts w:ascii="Times New Roman" w:eastAsia="楷体" w:hAnsi="Times New Roman"/>
          <w:color w:val="555555"/>
          <w:sz w:val="24"/>
          <w:szCs w:val="21"/>
          <w:shd w:val="clear" w:color="auto" w:fill="FFFFFF"/>
        </w:rPr>
      </w:pPr>
      <w:proofErr w:type="spellStart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ssh</w:t>
      </w:r>
      <w:proofErr w:type="spellEnd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客户端就是我们本地连接服务器的工具，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windows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下</w:t>
      </w:r>
      <w:proofErr w:type="spellStart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ssh</w:t>
      </w:r>
      <w:proofErr w:type="spellEnd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客户端主要有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Putty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和</w:t>
      </w:r>
      <w:proofErr w:type="spellStart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xshell</w:t>
      </w:r>
      <w:proofErr w:type="spellEnd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，我一般用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putty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，直接百度下载就好，用法都差不多，下载好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Putty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</w:rPr>
        <w:br/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以后，打开出现下面的画面</w:t>
      </w:r>
    </w:p>
    <w:p w14:paraId="4EEAA117" w14:textId="35118586" w:rsidR="00D429F2" w:rsidRPr="001D55F8" w:rsidRDefault="004F5FBA" w:rsidP="00D429F2">
      <w:pPr>
        <w:pStyle w:val="a3"/>
        <w:ind w:left="360" w:firstLineChars="0" w:firstLine="0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/>
          <w:noProof/>
          <w:sz w:val="24"/>
        </w:rPr>
        <w:lastRenderedPageBreak/>
        <w:drawing>
          <wp:inline distT="0" distB="0" distL="0" distR="0" wp14:anchorId="0B7E1557" wp14:editId="53EC8E07">
            <wp:extent cx="5274310" cy="5153660"/>
            <wp:effectExtent l="0" t="0" r="2540" b="889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5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C3D7E" w14:textId="7F0F528D" w:rsidR="004F5FBA" w:rsidRPr="001D55F8" w:rsidRDefault="004F5FBA" w:rsidP="00D429F2">
      <w:pPr>
        <w:pStyle w:val="a3"/>
        <w:ind w:left="360" w:firstLineChars="0" w:firstLine="0"/>
        <w:rPr>
          <w:rFonts w:ascii="Times New Roman" w:eastAsia="楷体" w:hAnsi="Times New Roman"/>
          <w:color w:val="555555"/>
          <w:sz w:val="24"/>
          <w:szCs w:val="21"/>
          <w:shd w:val="clear" w:color="auto" w:fill="FFFFFF"/>
        </w:rPr>
      </w:pP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hostname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填刚才邮件的</w:t>
      </w:r>
      <w:proofErr w:type="spellStart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ip</w:t>
      </w:r>
      <w:proofErr w:type="spellEnd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，点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open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，会出现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login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的登陆画面，填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root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，之后会要求出入密码，直接复制粘贴邮件里的密码就好，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putty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里粘贴直接在光标后面点鼠标右键就好，第一次登陆会要求改密码，按照提示改就好。</w:t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</w:rPr>
        <w:br/>
      </w: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之后就要安装</w:t>
      </w:r>
      <w:proofErr w:type="spellStart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ssrmu</w:t>
      </w:r>
      <w:proofErr w:type="spellEnd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脚本了</w:t>
      </w:r>
    </w:p>
    <w:p w14:paraId="09DED699" w14:textId="44DB6A4C" w:rsidR="004F5FBA" w:rsidRPr="001D55F8" w:rsidRDefault="004F5FBA" w:rsidP="00D429F2">
      <w:pPr>
        <w:pStyle w:val="a3"/>
        <w:ind w:left="360" w:firstLineChars="0" w:firstLine="0"/>
        <w:rPr>
          <w:rFonts w:ascii="Times New Roman" w:eastAsia="楷体" w:hAnsi="Times New Roman"/>
          <w:color w:val="555555"/>
          <w:sz w:val="24"/>
          <w:szCs w:val="21"/>
          <w:shd w:val="clear" w:color="auto" w:fill="FFFFFF"/>
        </w:rPr>
      </w:pPr>
    </w:p>
    <w:p w14:paraId="77DBDA87" w14:textId="77777777" w:rsidR="004F5FBA" w:rsidRPr="001D55F8" w:rsidRDefault="004F5FBA" w:rsidP="004F5FBA">
      <w:pPr>
        <w:pStyle w:val="2"/>
        <w:shd w:val="clear" w:color="auto" w:fill="FFFFFF"/>
        <w:spacing w:before="300" w:after="150"/>
        <w:rPr>
          <w:rFonts w:ascii="Times New Roman" w:eastAsia="楷体" w:hAnsi="Times New Roman"/>
          <w:color w:val="555555"/>
          <w:sz w:val="24"/>
          <w:szCs w:val="33"/>
        </w:rPr>
      </w:pPr>
      <w:r w:rsidRPr="001D55F8">
        <w:rPr>
          <w:rFonts w:ascii="Times New Roman" w:eastAsia="楷体" w:hAnsi="Times New Roman" w:hint="eastAsia"/>
          <w:color w:val="555555"/>
          <w:sz w:val="24"/>
          <w:szCs w:val="33"/>
        </w:rPr>
        <w:t>通过</w:t>
      </w:r>
      <w:r w:rsidRPr="001D55F8">
        <w:rPr>
          <w:rFonts w:ascii="Times New Roman" w:eastAsia="楷体" w:hAnsi="Times New Roman" w:hint="eastAsia"/>
          <w:color w:val="555555"/>
          <w:sz w:val="24"/>
          <w:szCs w:val="33"/>
        </w:rPr>
        <w:t>ssrmu.sh</w:t>
      </w:r>
      <w:r w:rsidRPr="001D55F8">
        <w:rPr>
          <w:rFonts w:ascii="Times New Roman" w:eastAsia="楷体" w:hAnsi="Times New Roman" w:hint="eastAsia"/>
          <w:color w:val="555555"/>
          <w:sz w:val="24"/>
          <w:szCs w:val="33"/>
        </w:rPr>
        <w:t>脚本安装</w:t>
      </w:r>
      <w:proofErr w:type="spellStart"/>
      <w:r w:rsidRPr="001D55F8">
        <w:rPr>
          <w:rFonts w:ascii="Times New Roman" w:eastAsia="楷体" w:hAnsi="Times New Roman" w:hint="eastAsia"/>
          <w:color w:val="555555"/>
          <w:sz w:val="24"/>
          <w:szCs w:val="33"/>
        </w:rPr>
        <w:t>ShadowsocksR</w:t>
      </w:r>
      <w:proofErr w:type="spellEnd"/>
    </w:p>
    <w:p w14:paraId="3089C0B9" w14:textId="305E22B5" w:rsidR="004F5FBA" w:rsidRPr="001D55F8" w:rsidRDefault="004F5FBA" w:rsidP="00D429F2">
      <w:pPr>
        <w:pStyle w:val="a3"/>
        <w:ind w:left="360" w:firstLineChars="0" w:firstLine="0"/>
        <w:rPr>
          <w:rFonts w:ascii="Times New Roman" w:eastAsia="楷体" w:hAnsi="Times New Roman"/>
          <w:color w:val="555555"/>
          <w:sz w:val="24"/>
          <w:szCs w:val="21"/>
          <w:shd w:val="clear" w:color="auto" w:fill="FFFFFF"/>
        </w:rPr>
      </w:pPr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先明确一点，我们是要安装</w:t>
      </w:r>
      <w:proofErr w:type="spellStart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shadowsocksr</w:t>
      </w:r>
      <w:proofErr w:type="spellEnd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这个软件，</w:t>
      </w:r>
      <w:proofErr w:type="spellStart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ssrmu</w:t>
      </w:r>
      <w:proofErr w:type="spellEnd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是一个便捷的安装配置</w:t>
      </w:r>
      <w:proofErr w:type="spellStart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ShadowsocksR</w:t>
      </w:r>
      <w:proofErr w:type="spellEnd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的脚本。总之，通过上一步登录到我们的</w:t>
      </w:r>
      <w:proofErr w:type="spellStart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vps</w:t>
      </w:r>
      <w:proofErr w:type="spellEnd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后我们直接复制</w:t>
      </w:r>
      <w:proofErr w:type="gramStart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黏</w:t>
      </w:r>
      <w:proofErr w:type="gramEnd"/>
      <w:r w:rsidRPr="001D55F8">
        <w:rPr>
          <w:rFonts w:ascii="Times New Roman" w:eastAsia="楷体" w:hAnsi="Times New Roman" w:hint="eastAsia"/>
          <w:color w:val="555555"/>
          <w:sz w:val="24"/>
          <w:szCs w:val="21"/>
          <w:shd w:val="clear" w:color="auto" w:fill="FFFFFF"/>
        </w:rPr>
        <w:t>贴下面的命令</w:t>
      </w:r>
    </w:p>
    <w:p w14:paraId="26664848" w14:textId="27EA98AD" w:rsidR="004F5FBA" w:rsidRPr="001D55F8" w:rsidRDefault="004F5FBA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color w:val="212529"/>
          <w:sz w:val="24"/>
          <w:shd w:val="clear" w:color="auto" w:fill="FFFFFF"/>
        </w:rPr>
      </w:pPr>
      <w:proofErr w:type="spellStart"/>
      <w:r w:rsidRPr="001D55F8">
        <w:rPr>
          <w:rFonts w:ascii="Times New Roman" w:eastAsia="楷体" w:hAnsi="Times New Roman" w:hint="eastAsia"/>
          <w:color w:val="212529"/>
          <w:sz w:val="24"/>
          <w:shd w:val="clear" w:color="auto" w:fill="FFFFFF"/>
        </w:rPr>
        <w:t>wget</w:t>
      </w:r>
      <w:proofErr w:type="spellEnd"/>
      <w:r w:rsidRPr="001D55F8">
        <w:rPr>
          <w:rFonts w:ascii="Times New Roman" w:eastAsia="楷体" w:hAnsi="Times New Roman" w:hint="eastAsia"/>
          <w:color w:val="212529"/>
          <w:sz w:val="24"/>
          <w:shd w:val="clear" w:color="auto" w:fill="FFFFFF"/>
        </w:rPr>
        <w:t xml:space="preserve"> </w:t>
      </w:r>
      <w:r w:rsidRPr="001D55F8">
        <w:rPr>
          <w:rFonts w:ascii="Times New Roman" w:eastAsia="楷体" w:hAnsi="Times New Roman" w:hint="eastAsia"/>
          <w:color w:val="212529"/>
          <w:sz w:val="24"/>
          <w:shd w:val="clear" w:color="auto" w:fill="FFFFFF"/>
        </w:rPr>
        <w:t>–</w:t>
      </w:r>
      <w:r w:rsidRPr="001D55F8">
        <w:rPr>
          <w:rFonts w:ascii="Times New Roman" w:eastAsia="楷体" w:hAnsi="Times New Roman" w:hint="eastAsia"/>
          <w:color w:val="212529"/>
          <w:sz w:val="24"/>
          <w:shd w:val="clear" w:color="auto" w:fill="FFFFFF"/>
        </w:rPr>
        <w:t xml:space="preserve">no-check-certificate </w:t>
      </w:r>
      <w:r w:rsidR="00EA283E" w:rsidRPr="001D55F8">
        <w:rPr>
          <w:rFonts w:ascii="Times New Roman" w:eastAsia="楷体" w:hAnsi="Times New Roman"/>
          <w:color w:val="212529"/>
          <w:sz w:val="24"/>
          <w:shd w:val="clear" w:color="auto" w:fill="FFFFFF"/>
        </w:rPr>
        <w:t>https://github.com/syjjsy/vpn</w:t>
      </w:r>
      <w:r w:rsidRPr="001D55F8">
        <w:rPr>
          <w:rFonts w:ascii="Times New Roman" w:eastAsia="楷体" w:hAnsi="Times New Roman" w:hint="eastAsia"/>
          <w:color w:val="212529"/>
          <w:sz w:val="24"/>
          <w:shd w:val="clear" w:color="auto" w:fill="FFFFFF"/>
        </w:rPr>
        <w:t>/shadowsocksR.sh; bash shadowsocksR.sh</w:t>
      </w:r>
    </w:p>
    <w:p w14:paraId="6DEFEC8D" w14:textId="2852D6E8" w:rsidR="00EA283E" w:rsidRPr="001D55F8" w:rsidRDefault="00EA283E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color w:val="212529"/>
          <w:sz w:val="24"/>
          <w:shd w:val="clear" w:color="auto" w:fill="FFFFFF"/>
        </w:rPr>
      </w:pPr>
    </w:p>
    <w:p w14:paraId="0D0B5B86" w14:textId="093A2EF3" w:rsidR="00EA283E" w:rsidRPr="001D55F8" w:rsidRDefault="00EA283E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/>
          <w:noProof/>
          <w:sz w:val="24"/>
        </w:rPr>
        <w:lastRenderedPageBreak/>
        <w:drawing>
          <wp:inline distT="0" distB="0" distL="0" distR="0" wp14:anchorId="08A001C7" wp14:editId="0F0D386C">
            <wp:extent cx="5274310" cy="3383915"/>
            <wp:effectExtent l="0" t="0" r="2540" b="698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7DE19" w14:textId="625EEF2F" w:rsidR="00EA283E" w:rsidRPr="001D55F8" w:rsidRDefault="00EA283E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sz w:val="24"/>
        </w:rPr>
      </w:pPr>
    </w:p>
    <w:p w14:paraId="6F0ACBC4" w14:textId="0C381B69" w:rsidR="00EA283E" w:rsidRPr="001D55F8" w:rsidRDefault="00EA283E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sz w:val="24"/>
        </w:rPr>
      </w:pPr>
    </w:p>
    <w:p w14:paraId="5F8052B3" w14:textId="5A6E5546" w:rsidR="00EA283E" w:rsidRPr="001D55F8" w:rsidRDefault="008A2CFA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 w:hint="eastAsia"/>
          <w:sz w:val="24"/>
        </w:rPr>
        <w:t>等待几分钟</w:t>
      </w:r>
    </w:p>
    <w:p w14:paraId="55CA3904" w14:textId="2431C069" w:rsidR="008A2CFA" w:rsidRPr="001D55F8" w:rsidRDefault="008A2CFA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/>
          <w:noProof/>
          <w:sz w:val="24"/>
        </w:rPr>
        <w:drawing>
          <wp:inline distT="0" distB="0" distL="0" distR="0" wp14:anchorId="0591C320" wp14:editId="43F75833">
            <wp:extent cx="2667019" cy="1571636"/>
            <wp:effectExtent l="0" t="0" r="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67019" cy="1571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D55F8">
        <w:rPr>
          <w:rFonts w:ascii="Times New Roman" w:eastAsia="楷体" w:hAnsi="Times New Roman" w:hint="eastAsia"/>
          <w:sz w:val="24"/>
        </w:rPr>
        <w:t>，请务必将此界面截图保存</w:t>
      </w:r>
    </w:p>
    <w:p w14:paraId="23AF3D1C" w14:textId="14C82128" w:rsidR="008A2CFA" w:rsidRPr="001D55F8" w:rsidRDefault="008A2CFA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sz w:val="24"/>
        </w:rPr>
      </w:pPr>
    </w:p>
    <w:p w14:paraId="5CACC808" w14:textId="6B82C634" w:rsidR="008A2CFA" w:rsidRPr="001D55F8" w:rsidRDefault="008A2CFA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sz w:val="24"/>
        </w:rPr>
      </w:pPr>
    </w:p>
    <w:p w14:paraId="12FA96EE" w14:textId="327CDA70" w:rsidR="008A2CFA" w:rsidRPr="001D55F8" w:rsidRDefault="008A2CFA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sz w:val="24"/>
        </w:rPr>
      </w:pPr>
    </w:p>
    <w:p w14:paraId="7AD4DA71" w14:textId="793B4428" w:rsidR="008A2CFA" w:rsidRPr="001D55F8" w:rsidRDefault="008A2CFA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 w:hint="eastAsia"/>
          <w:sz w:val="24"/>
        </w:rPr>
        <w:t>安装</w:t>
      </w:r>
      <w:proofErr w:type="spellStart"/>
      <w:r w:rsidRPr="001D55F8">
        <w:rPr>
          <w:rFonts w:ascii="Times New Roman" w:eastAsia="楷体" w:hAnsi="Times New Roman" w:hint="eastAsia"/>
          <w:sz w:val="24"/>
        </w:rPr>
        <w:t>ssr</w:t>
      </w:r>
      <w:proofErr w:type="spellEnd"/>
      <w:r w:rsidRPr="001D55F8">
        <w:rPr>
          <w:rFonts w:ascii="Times New Roman" w:eastAsia="楷体" w:hAnsi="Times New Roman" w:hint="eastAsia"/>
          <w:sz w:val="24"/>
        </w:rPr>
        <w:t>客户端</w:t>
      </w:r>
    </w:p>
    <w:p w14:paraId="71B2BD85" w14:textId="2E9B12C2" w:rsidR="008A2CFA" w:rsidRPr="001D55F8" w:rsidRDefault="008A2CFA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/>
          <w:noProof/>
          <w:sz w:val="24"/>
        </w:rPr>
        <w:lastRenderedPageBreak/>
        <w:drawing>
          <wp:inline distT="0" distB="0" distL="0" distR="0" wp14:anchorId="6DB791CE" wp14:editId="36617E07">
            <wp:extent cx="3995767" cy="3409975"/>
            <wp:effectExtent l="0" t="0" r="508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95767" cy="34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B7858" w14:textId="688D3209" w:rsidR="00FC6411" w:rsidRPr="001D55F8" w:rsidRDefault="00FC6411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 w:hint="eastAsia"/>
          <w:sz w:val="24"/>
        </w:rPr>
        <w:t>将刚刚保存的截图里参数一一对应的填好，点确定，然后你的梯子就搭建成功了，</w:t>
      </w:r>
      <w:proofErr w:type="spellStart"/>
      <w:r w:rsidRPr="001D55F8">
        <w:rPr>
          <w:rFonts w:ascii="Times New Roman" w:eastAsia="楷体" w:hAnsi="Times New Roman" w:hint="eastAsia"/>
          <w:sz w:val="24"/>
        </w:rPr>
        <w:t>ssh</w:t>
      </w:r>
      <w:proofErr w:type="spellEnd"/>
      <w:r w:rsidRPr="001D55F8">
        <w:rPr>
          <w:rFonts w:ascii="Times New Roman" w:eastAsia="楷体" w:hAnsi="Times New Roman" w:hint="eastAsia"/>
          <w:sz w:val="24"/>
        </w:rPr>
        <w:t>客户端和</w:t>
      </w:r>
      <w:proofErr w:type="spellStart"/>
      <w:r w:rsidRPr="001D55F8">
        <w:rPr>
          <w:rFonts w:ascii="Times New Roman" w:eastAsia="楷体" w:hAnsi="Times New Roman" w:hint="eastAsia"/>
          <w:sz w:val="24"/>
        </w:rPr>
        <w:t>ssr</w:t>
      </w:r>
      <w:proofErr w:type="spellEnd"/>
      <w:r w:rsidRPr="001D55F8">
        <w:rPr>
          <w:rFonts w:ascii="Times New Roman" w:eastAsia="楷体" w:hAnsi="Times New Roman" w:hint="eastAsia"/>
          <w:sz w:val="24"/>
        </w:rPr>
        <w:t>客户端均上传至</w:t>
      </w:r>
      <w:proofErr w:type="spellStart"/>
      <w:r w:rsidRPr="001D55F8">
        <w:rPr>
          <w:rFonts w:ascii="Times New Roman" w:eastAsia="楷体" w:hAnsi="Times New Roman" w:hint="eastAsia"/>
          <w:sz w:val="24"/>
        </w:rPr>
        <w:t>github</w:t>
      </w:r>
      <w:proofErr w:type="spellEnd"/>
      <w:r w:rsidRPr="001D55F8">
        <w:rPr>
          <w:rFonts w:ascii="Times New Roman" w:eastAsia="楷体" w:hAnsi="Times New Roman" w:hint="eastAsia"/>
          <w:sz w:val="24"/>
        </w:rPr>
        <w:t>了，请自行下载安装。</w:t>
      </w:r>
    </w:p>
    <w:p w14:paraId="0BC5747D" w14:textId="1699B763" w:rsidR="00FC6411" w:rsidRPr="001D55F8" w:rsidRDefault="00FC6411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sz w:val="24"/>
        </w:rPr>
      </w:pPr>
      <w:r w:rsidRPr="001D55F8">
        <w:rPr>
          <w:rFonts w:ascii="Times New Roman" w:eastAsia="楷体" w:hAnsi="Times New Roman"/>
          <w:noProof/>
          <w:sz w:val="24"/>
        </w:rPr>
        <w:drawing>
          <wp:inline distT="0" distB="0" distL="0" distR="0" wp14:anchorId="61DA9FAD" wp14:editId="1B2C893D">
            <wp:extent cx="2681307" cy="642942"/>
            <wp:effectExtent l="0" t="0" r="5080" b="508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81307" cy="642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1D1CB8" w14:textId="68FEF981" w:rsidR="00FC6411" w:rsidRPr="001D55F8" w:rsidRDefault="00FC6411" w:rsidP="00EA283E">
      <w:pPr>
        <w:pStyle w:val="a3"/>
        <w:ind w:left="360" w:firstLineChars="0" w:firstLine="0"/>
        <w:jc w:val="left"/>
        <w:rPr>
          <w:rFonts w:ascii="Times New Roman" w:eastAsia="楷体" w:hAnsi="Times New Roman"/>
          <w:sz w:val="24"/>
        </w:rPr>
      </w:pPr>
    </w:p>
    <w:p w14:paraId="18B6BB4F" w14:textId="0E7A7A18" w:rsidR="00FC6411" w:rsidRPr="001D55F8" w:rsidRDefault="00FC6411" w:rsidP="00EA283E">
      <w:pPr>
        <w:pStyle w:val="a3"/>
        <w:ind w:left="360" w:firstLineChars="0" w:firstLine="0"/>
        <w:jc w:val="left"/>
        <w:rPr>
          <w:rFonts w:ascii="Times New Roman" w:eastAsia="楷体" w:hAnsi="Times New Roman" w:hint="eastAsia"/>
          <w:sz w:val="24"/>
        </w:rPr>
      </w:pPr>
      <w:r w:rsidRPr="001D55F8">
        <w:rPr>
          <w:rFonts w:ascii="Times New Roman" w:eastAsia="楷体" w:hAnsi="Times New Roman" w:hint="eastAsia"/>
          <w:sz w:val="24"/>
        </w:rPr>
        <w:t>如有其他疑问可邮件至</w:t>
      </w:r>
      <w:r w:rsidRPr="001D55F8">
        <w:rPr>
          <w:rFonts w:ascii="Times New Roman" w:eastAsia="楷体" w:hAnsi="Times New Roman" w:hint="eastAsia"/>
          <w:sz w:val="24"/>
        </w:rPr>
        <w:t>syj@njust.edu.cn</w:t>
      </w:r>
    </w:p>
    <w:sectPr w:rsidR="00FC6411" w:rsidRPr="001D55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2E3A28"/>
    <w:multiLevelType w:val="hybridMultilevel"/>
    <w:tmpl w:val="4F72263A"/>
    <w:lvl w:ilvl="0" w:tplc="4F96872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Dc3NTGwNDQ3MjNS0lEKTi0uzszPAykwrAUAnmX/UiwAAAA="/>
  </w:docVars>
  <w:rsids>
    <w:rsidRoot w:val="005A14A4"/>
    <w:rsid w:val="000C7280"/>
    <w:rsid w:val="001D55F8"/>
    <w:rsid w:val="003627BD"/>
    <w:rsid w:val="003F6555"/>
    <w:rsid w:val="004F5FBA"/>
    <w:rsid w:val="005A14A4"/>
    <w:rsid w:val="008A2CFA"/>
    <w:rsid w:val="009411B3"/>
    <w:rsid w:val="00C11B88"/>
    <w:rsid w:val="00CC4996"/>
    <w:rsid w:val="00D429F2"/>
    <w:rsid w:val="00EA283E"/>
    <w:rsid w:val="00F8333A"/>
    <w:rsid w:val="00FC6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8B50CE"/>
  <w15:chartTrackingRefBased/>
  <w15:docId w15:val="{A365B650-3D40-4056-BDFE-0CC32F9E9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4F5FBA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link w:val="30"/>
    <w:uiPriority w:val="9"/>
    <w:qFormat/>
    <w:rsid w:val="00D429F2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627BD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0C7280"/>
    <w:rPr>
      <w:color w:val="0000FF"/>
      <w:u w:val="single"/>
    </w:rPr>
  </w:style>
  <w:style w:type="character" w:styleId="a5">
    <w:name w:val="Unresolved Mention"/>
    <w:basedOn w:val="a0"/>
    <w:uiPriority w:val="99"/>
    <w:semiHidden/>
    <w:unhideWhenUsed/>
    <w:rsid w:val="000C7280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D429F2"/>
    <w:rPr>
      <w:rFonts w:ascii="宋体" w:eastAsia="宋体" w:hAnsi="宋体" w:cs="宋体"/>
      <w:b/>
      <w:bCs/>
      <w:kern w:val="0"/>
      <w:sz w:val="27"/>
      <w:szCs w:val="27"/>
    </w:rPr>
  </w:style>
  <w:style w:type="paragraph" w:styleId="a6">
    <w:name w:val="Normal (Web)"/>
    <w:basedOn w:val="a"/>
    <w:uiPriority w:val="99"/>
    <w:semiHidden/>
    <w:unhideWhenUsed/>
    <w:rsid w:val="00D429F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7">
    <w:name w:val="Strong"/>
    <w:basedOn w:val="a0"/>
    <w:uiPriority w:val="22"/>
    <w:qFormat/>
    <w:rsid w:val="00D429F2"/>
    <w:rPr>
      <w:b/>
      <w:bCs/>
    </w:rPr>
  </w:style>
  <w:style w:type="character" w:customStyle="1" w:styleId="20">
    <w:name w:val="标题 2 字符"/>
    <w:basedOn w:val="a0"/>
    <w:link w:val="2"/>
    <w:uiPriority w:val="9"/>
    <w:semiHidden/>
    <w:rsid w:val="004F5FBA"/>
    <w:rPr>
      <w:rFonts w:asciiTheme="majorHAnsi" w:eastAsiaTheme="majorEastAsia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46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24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11" w:color="DDDDDD"/>
            <w:bottom w:val="none" w:sz="0" w:space="0" w:color="auto"/>
            <w:right w:val="none" w:sz="0" w:space="0" w:color="auto"/>
          </w:divBdr>
        </w:div>
      </w:divsChild>
    </w:div>
    <w:div w:id="131341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vultr.com/#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7</Pages>
  <Words>251</Words>
  <Characters>1434</Characters>
  <Application>Microsoft Office Word</Application>
  <DocSecurity>0</DocSecurity>
  <Lines>11</Lines>
  <Paragraphs>3</Paragraphs>
  <ScaleCrop>false</ScaleCrop>
  <Company/>
  <LinksUpToDate>false</LinksUpToDate>
  <CharactersWithSpaces>1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15710206@smail.xtu.edu.cn</dc:creator>
  <cp:keywords/>
  <dc:description/>
  <cp:lastModifiedBy>师瑛杰</cp:lastModifiedBy>
  <cp:revision>1</cp:revision>
  <dcterms:created xsi:type="dcterms:W3CDTF">2021-02-11T03:07:00Z</dcterms:created>
  <dcterms:modified xsi:type="dcterms:W3CDTF">2021-02-11T03:34:00Z</dcterms:modified>
</cp:coreProperties>
</file>